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2)</w:t>
      </w:r>
      <w:r>
        <w:t xml:space="preserve"> </w:t>
      </w:r>
      <w:r>
        <w:t xml:space="preserve">๒</w:t>
      </w:r>
      <w:r>
        <w:t xml:space="preserve"> </w:t>
      </w:r>
      <w:r>
        <w:t xml:space="preserve">การอ่านออกเสียงบทร้อยกรอง</w:t>
      </w:r>
      <w:r>
        <w:t xml:space="preserve"> </w:t>
      </w:r>
      <w:r>
        <w:t xml:space="preserve">เรื่อง</w:t>
      </w:r>
      <w:r>
        <w:t xml:space="preserve"> </w:t>
      </w:r>
      <w:r>
        <w:t xml:space="preserve">สังข์ทอง</w:t>
      </w:r>
      <w:r>
        <w:t xml:space="preserve"> </w:t>
      </w:r>
      <w:r>
        <w:t xml:space="preserve">ตอน</w:t>
      </w:r>
      <w:r>
        <w:t xml:space="preserve"> </w:t>
      </w:r>
      <w:r>
        <w:t xml:space="preserve">กำเนิดพระสังข์</w:t>
      </w:r>
      <w:r>
        <w:t xml:space="preserve"> </w:t>
      </w:r>
      <w:r>
        <w:t xml:space="preserve">๒๒</w:t>
      </w:r>
      <w:r>
        <w:t xml:space="preserve"> </w:t>
      </w:r>
      <w:r>
        <w:t xml:space="preserve">มิ.ย.</w:t>
      </w:r>
      <w:r>
        <w:t xml:space="preserve"> </w:t>
      </w:r>
      <w:r>
        <w:t xml:space="preserve">๖๔</w:t>
      </w:r>
    </w:p>
    <w:p>
      <w:pPr>
        <w:pStyle w:val="Date"/>
      </w:pPr>
      <w:r>
        <w:t xml:space="preserve">วันจันทร์ที่</w:t>
      </w:r>
      <w:r>
        <w:t xml:space="preserve"> </w:t>
      </w:r>
      <w:r>
        <w:t xml:space="preserve">29</w:t>
      </w:r>
      <w:r>
        <w:t xml:space="preserve"> </w:t>
      </w:r>
      <w:r>
        <w:t xml:space="preserve">พฤษจิกายน</w:t>
      </w:r>
      <w:r>
        <w:t xml:space="preserve"> </w:t>
      </w:r>
      <w:r>
        <w:t xml:space="preserve">2564</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ชลภักดิ์) สวัสดีครับ</w:t>
      </w:r>
    </w:p>
    <w:p>
      <w:pPr>
        <w:pStyle w:val="BodyText"/>
      </w:pPr>
      <w:r>
        <w:t xml:space="preserve">(คุณครูวาสนา) สวัสดีคุณครูปลายทางและนักเรียนปลายทาง พบกับวิชาภาษาไทยชั้นประถมศึกษาปีที่ 5 วันนี้พบครูบอม ครวาสนา โพธิวงค์ และคุณครูอีกท่านเช่นเคยค่ะ</w:t>
      </w:r>
    </w:p>
    <w:p>
      <w:pPr>
        <w:pStyle w:val="BodyText"/>
      </w:pPr>
      <w:r>
        <w:t xml:space="preserve">(คุณครูชลภักดิ์) ครับ ครูโอ ครูชลภักดิ์ คงกำเนิด นะครับนักเรียน</w:t>
      </w:r>
    </w:p>
    <w:p>
      <w:pPr>
        <w:pStyle w:val="BodyText"/>
      </w:pPr>
      <w:r>
        <w:t xml:space="preserve">(คุณครูวาสนา) สำหรับในวันนี้นะคะ เราก็อยู่ในหน่วยการเรียนรู้เรื่อง สังข์ทองตอน กำเนิดพระสังข์ แต่ก่อนที่ครูบอมจะบอกว่าเราจะเรียนกันในเรื่องอะไร หรือบทเรียนเรื่องอะไรนะคะ วันนี้คุณครูบอมมีคลิปเสียงมาให้นักเรียนฟัง คลิปเสียงนี้นะคะ ให้นักเรียนฟังบทร้อยกรองเรื่่สังข์ทอง ตอน กำเนิดพระสังข์นะคะ</w:t>
      </w:r>
    </w:p>
    <w:p>
      <w:pPr>
        <w:pStyle w:val="BodyText"/>
      </w:pPr>
      <w:r>
        <w:t xml:space="preserve">(บรรยาย) เมื่อนั้น พระสังข์ซ่อนอยู่ก็รู้สิ้น พระแม่ไปปากเป็นอาจิน ในจิตคิดถวิลทุกเวลา จะไคร่ออกช่วยพระแม่เจ้า สงสารผ่านเกล้าเป็นหนักหนา เหนื่อยยากลำบากกายา กลับมาจนค่ำแล้วล่ำไล ไม่ว่าลูกน้อยเป็นหอยปู อุ้มชูชมชิดพิศมัย พระคุณล่ำลบ จะออกมาให้เห็นตัวก็กลัวการณ์ ไก่ป่าพาฝูงมากินข้าว ของพระแม้เจ้าอยู่เช้าชั้น ฉัน คุ้ยเขี่ยเรี่ยรายทั้งดินดาน พระมารดามาเห็นจะร่ำไร เยี่ยมลอดสอดดูทั้งซ้ายขวา จะเห็นใครไปมาก็หาไม่ ออกจากสังข์พรันทันใด ฉวยจับไม้ได้ไล่ตี กอบเก็บข้าวหกที่ตกดิน รับขยับหนี เหเหลียวดูผู้ชนชนนี จะหนีเข้าสังข์กำบังตน หุงข้าวหาปลา ไว้ท่าแม่ ดูแลจัดแจงทุกแห่งหน ช่วยขับไก่ป่าประสาจน สารวนเล่นพาร ไม่ห่างดู</w:t>
      </w:r>
    </w:p>
    <w:p>
      <w:pPr>
        <w:pStyle w:val="BodyText"/>
      </w:pPr>
      <w:r>
        <w:t xml:space="preserve">(คุณครูวาสนา) เป็นอย่างไรบ้างคะนักเรียน หลังจากที่เราได้ฟังคลิปเสียงไปแล้วนะคะ คุณครูโอคะ เสียงที่เราได้ฟังนี้เป็นเสียงของใครคะ</w:t>
      </w:r>
    </w:p>
    <w:p>
      <w:pPr>
        <w:pStyle w:val="BodyText"/>
      </w:pPr>
      <w:r>
        <w:t xml:space="preserve">(คุณครูชลภักดิ์) ครับ นักเรียนปลายทางครับ การอ่านบทร้อยกรอง เรื่องสังข์ทอง ตอน กำเนิดพระสงัที่นักเรียนได้ฟังนั้นนะครับ เป็นการเสียงบทร้อยกรองของเด็กชายธนาทิพย์ ฝึกซ้อมการอ่านโดย ท่าน … นิเทศ ชำนาญการพิเศษข้าราชการชำนาญการ สำนักงานเขตพื้นที่การศึกษาลพบุรี เขต 1 ครับ</w:t>
      </w:r>
    </w:p>
    <w:p>
      <w:pPr>
        <w:pStyle w:val="BodyText"/>
      </w:pPr>
      <w:r>
        <w:t xml:space="preserve">(คุณครูวาสนา) ค่ะ ท่านสามารถฝึกเด็กได้ยอดเยี่ยมมากเลยใช่ไหมคะครูโอ ต่อไปนะคะ เราจะมาดูวิเคราะห์คิดพินิจความ ก็จะเป็นคำถาม นักเรียนดูนะคะ ถ้านักเรียนจะอ่านออกเสียงบทร้อยกรองเรื่อง สังข์ทอง ตอน กำเนิดพระสังข์ ควรทำอย่างไรบ้าง คุณครูโอคะ เราเคยอ่านการอ่านออกเสียงบทร้อยกรองไปแล้วหน่วยที่ 1 ใช่ไหมคะ</w:t>
      </w:r>
    </w:p>
    <w:p>
      <w:pPr>
        <w:pStyle w:val="BodyText"/>
      </w:pPr>
      <w:r>
        <w:t xml:space="preserve">(คุณครูวาสนา) วันนี้นะคะ เราจะมาอ่านออกเสียงบทร้อยกรอง สังข์ทอง ตอน กำเนิดพระสังข์นะคะ การอ่านออกเสียงบทร้อยกรอง เรื่องสังข์ทอง ตอนกำเนิดพระสังข์ค่ะ สำหรับจุดประสงค์การเรียนรู้ในวันนี้นะคะ ครูโอคะ ข้อแรกคืออะไรคะ สำหรับจุดประสงค์</w:t>
      </w:r>
    </w:p>
    <w:p>
      <w:pPr>
        <w:pStyle w:val="BodyText"/>
      </w:pPr>
      <w:r>
        <w:t xml:space="preserve">(คุณครูชลภักดิ์) นักเรียนควรที่จะอธิบายหลักการอ่านออกเสียงบทร้อยกรองให้ถูกต้องนะครับ ที่นักเรียนจะต้องมีความรู้บทร้อยกรอง ต่อมา ข้อที่ 2 ครับ นักเรียนควรที่จะอ่านออกเสียงบทร้อยกรองให้ได้ นักเรียนควรที่จะอ่านออกเสียบบทร้อยกรอง เรื่อง สังข์ทอง ตอน กำเนิดพระสังค์ให้ได้ครับ และต้องมีมารยาทในการอ่านออกเสียงด้วยนะครับครูบอม</w:t>
      </w:r>
    </w:p>
    <w:p>
      <w:pPr>
        <w:pStyle w:val="BodyText"/>
      </w:pPr>
      <w:r>
        <w:t xml:space="preserve">(คุณครูวาสนา) ค่ะ อันนี้ก็จะเป็นจุดประสงค์การเรียนรู้ในบทเรียนนี้นะคะนักเรียน คุณครูบอมมีคำสั่งมาอีกแล้วนะคะ ให้นักเรียนแบ่งกลุ่มนะคะ แบ่งออกเป็นกี่คนคะ</w:t>
      </w:r>
    </w:p>
    <w:p>
      <w:pPr>
        <w:pStyle w:val="BodyText"/>
      </w:pPr>
      <w:r>
        <w:t xml:space="preserve">(คุณครูชลภักดิ์) 4 คนครับ</w:t>
      </w:r>
    </w:p>
    <w:p>
      <w:pPr>
        <w:pStyle w:val="BodyText"/>
      </w:pPr>
      <w:r>
        <w:t xml:space="preserve">(คุณครูวาสนา) 1 กลุ่มจะต้องมี 4 คน</w:t>
      </w:r>
    </w:p>
    <w:p>
      <w:pPr>
        <w:pStyle w:val="BodyText"/>
      </w:pPr>
      <w:r>
        <w:t xml:space="preserve">(คุณครูชลภักดิ์) คระได้ครับ</w:t>
      </w:r>
    </w:p>
    <w:p>
      <w:pPr>
        <w:pStyle w:val="BodyText"/>
      </w:pPr>
      <w:r>
        <w:t xml:space="preserve">(คุณครูวาสนา) คระความสามารถได้ไหมคะ</w:t>
      </w:r>
    </w:p>
    <w:p>
      <w:pPr>
        <w:pStyle w:val="BodyText"/>
      </w:pPr>
      <w:r>
        <w:t xml:space="preserve">(คุณครูชลภักดิ์) ได้ครับ ครูบอม</w:t>
      </w:r>
    </w:p>
    <w:p>
      <w:pPr>
        <w:pStyle w:val="BodyText"/>
      </w:pPr>
      <w:r>
        <w:t xml:space="preserve">(คุณครูวาสนา) เพราะฉะนั้น ใน 1 กลุ่มก็จะมีทั้งผู้หญิง ทั้งผู้ชายคละความสามารถนะคะ ไม่ว่าจะเป็นเรียนเก่ง เรียนปานกลางนะคะ เราสามารถคละกลุ่มได้เลย อาจจะเปลี่ยนกลุ่มก็ได้นะคะ เพราะการที่เราจะทำให้เราเรียนรู้การทำงานระบบต่าง ๆ ได้ดียิ่งขึ้นนะคะนักเรียน</w:t>
      </w:r>
    </w:p>
    <w:p>
      <w:pPr>
        <w:pStyle w:val="BodyText"/>
      </w:pPr>
      <w:r>
        <w:t xml:space="preserve">(คุณครูชลภักดิ์) ใช่คะ</w:t>
      </w:r>
    </w:p>
    <w:p>
      <w:pPr>
        <w:pStyle w:val="BodyText"/>
      </w:pPr>
      <w:r>
        <w:t xml:space="preserve">(คุณครูวาสนา) ครูโอคะ ครูโอคาดว่านักเรียนของเราจะแบ่งกลุ่มเสร็จหรือยังคะ</w:t>
      </w:r>
    </w:p>
    <w:p>
      <w:pPr>
        <w:pStyle w:val="BodyText"/>
      </w:pPr>
      <w:r>
        <w:t xml:space="preserve">(คุณครูชลภักดิ์) ซึ่งคาดว่าตอนนี้น่าจะแบ่งกลุ่มเสร็จแล้วครับ</w:t>
      </w:r>
    </w:p>
    <w:p>
      <w:pPr>
        <w:pStyle w:val="BodyText"/>
      </w:pPr>
      <w:r>
        <w:t xml:space="preserve">(คุณครูวาสนา) ถ้าแบ่งกลุ่มเสร็จแล้ว จากที่แบ่งกลุ่มแล้วครูบอมให้เด็ก ๆ ทำอะไรนะคะ เรามีกิจกรรมจุดประกายความรู้นะคะ คือ ให้นักเรียนและสมาชิกในกลุ่มนะคะ ร่วมกันอภิปรายความรู้เกี่ยวกับเรื่องอะไรคะ</w:t>
      </w:r>
    </w:p>
    <w:p>
      <w:pPr>
        <w:pStyle w:val="BodyText"/>
      </w:pPr>
      <w:r>
        <w:t xml:space="preserve">(คุณครูชลภักดิ์) การอ่านออกเสียงบทร้อยกรองนั่นเอง</w:t>
      </w:r>
    </w:p>
    <w:p>
      <w:pPr>
        <w:pStyle w:val="BodyText"/>
      </w:pPr>
      <w:r>
        <w:t xml:space="preserve">(คุณครูวาสนา) ซึ่งหลักการออกออกเสียงบทร้อยกรองนี้ ก็คือข้อที่ 1 ของเราใช่ไหมคะ</w:t>
      </w:r>
    </w:p>
    <w:p>
      <w:pPr>
        <w:pStyle w:val="BodyText"/>
      </w:pPr>
      <w:r>
        <w:t xml:space="preserve">(คุณครูชลภักดิ์) ใช่แล้วครับครูบอม</w:t>
      </w:r>
    </w:p>
    <w:p>
      <w:pPr>
        <w:pStyle w:val="BodyText"/>
      </w:pPr>
      <w:r>
        <w:t xml:space="preserve">(คุณครูวาสนา) ให้เราศึกษาหลักการอ่านออกเสียงบทร้อยกรองจากใบความรู้ที่ 2 เรื่อง การอ่านออกเสียงบทร้อยกรอง หลังจากนั้นต้องทำอย่างไรคะครูโอ</w:t>
      </w:r>
    </w:p>
    <w:p>
      <w:pPr>
        <w:pStyle w:val="BodyText"/>
      </w:pPr>
      <w:r>
        <w:t xml:space="preserve">(คุณครูชลภักดิ์) ต้องสรุปความรู้ครับ ถ้าสรุปเป็นแผนผังความคิดได้ถือว่าดีนะครับ ความคิดนะคะ มันจะทำให้เราเห็นความคิดโดยรวมใช่ไหมคะครูโอ</w:t>
      </w:r>
    </w:p>
    <w:p>
      <w:pPr>
        <w:pStyle w:val="BodyText"/>
      </w:pPr>
      <w:r>
        <w:t xml:space="preserve">(คุณครูชลภักดิ์) ใช่ครับครูบอม</w:t>
      </w:r>
    </w:p>
    <w:p>
      <w:pPr>
        <w:pStyle w:val="BodyText"/>
      </w:pPr>
      <w:r>
        <w:t xml:space="preserve">(คุณครูวาสนา) ซึ่งจะมีหลากหลายรูปแบบ นักเรียนสามารถเลือกตามความถนัดของตัวเองได้นะคะ กิจกรรมครูคืออะไรคะครูโอ</w:t>
      </w:r>
    </w:p>
    <w:p>
      <w:pPr>
        <w:pStyle w:val="BodyText"/>
      </w:pPr>
      <w:r>
        <w:t xml:space="preserve">(คุณครูชลภักดิ์) ครับ ในวันนี้นะครับ คุณครูปลายทางแจกใบ A4 ให้กับนักเรียนนะครับ เพื่อทำกิจกรรมแล้วก็ประเมินการทำงานของนักเรียน แล้วก็ดูแลการทำงานของนักเรียนนะครับ</w:t>
      </w:r>
    </w:p>
    <w:p>
      <w:pPr>
        <w:pStyle w:val="BodyText"/>
      </w:pPr>
      <w:r>
        <w:t xml:space="preserve">(คุณครูวาสนา) ต่อมานะคะ มาดูกิจกรรมนักเรียนนะคะ ให้นักเรียนอ่านใบความรู้ที่ 2 เรื่องการอ่านออกเสียงบทร้อยกรอง จากนั้นเหมือนที่คุณครูโอบอกเลยค่ะ ให้นักเรียนสรุปแผนผังความคิดนะคะ เนื่องจากว่าเรื่องนี้เคยเรียนมาแล้ว เพราะฉะนั้น ครั้งนี้จะถือเป็นการทบทวนนะคะ ครูบอมจะให้เวลาเพียง 5 นาทีนะคะเด็ก ๆ มาดูนะคะ อันนี้เป็นใบความรู้ที่ 2 นะคะ อันนี้เป็นแบบฉบับเต็มนะคะ เดี๋ยวจะมาดูแบบที่มันขยายนะคะ นักเรียนจะได้มองเห็นภาพชัดเจนยิ่งขึ้นนะคะ อันนี้นะคะ คือ ส่วนบน เป็นใบความรู้ การอ่านออกเสียงบทร้อยกรองนี่ก็จะมีความหมาย บทร้อยกรองคืออะไร กลอนสุภาพคืออะไร ต่อมาใบความรู้ในส่วนที่ 2 นะคะ อันนี้คือบอกอะไรคะครูโอ การอ่านออกเสียงบทร้อยกรองแล้วก็ยังบอกหลักสำคัญในการอ่านออกเสียงบทร้อยกรองอีกด้วย</w:t>
      </w:r>
    </w:p>
    <w:p>
      <w:pPr>
        <w:pStyle w:val="BodyText"/>
      </w:pPr>
      <w:r>
        <w:t xml:space="preserve">(คุณครูวาสนา) นักเรียนปลายทางพร้อมหรือยังคะ รบกวนคุณครูปลายทางช่วยแจกกระดาษ A4 เพื่อที่นักเรียนศึกษาใบงานความคิดนะคะ</w:t>
      </w:r>
    </w:p>
    <w:p>
      <w:pPr>
        <w:pStyle w:val="BodyText"/>
      </w:pPr>
      <w:r>
        <w:t xml:space="preserve">(คุณครูชลภักดิ์) ใช่ครับ</w:t>
      </w:r>
    </w:p>
    <w:p>
      <w:pPr>
        <w:pStyle w:val="BodyText"/>
      </w:pPr>
      <w:r>
        <w:t xml:space="preserve">(คุณครูวาสนา) ถ้านักเรียนพร้อมแล้วนะคะ ได้รับกระดาษจากคุณครูเรียบร้อยแล้วนะคะ ครูบอมและครูโอให้เวลานักเรียน 5 นาทีค่ะ</w:t>
      </w:r>
    </w:p>
    <w:p>
      <w:pPr>
        <w:pStyle w:val="BodyText"/>
      </w:pPr>
      <w:r>
        <w:t xml:space="preserve">(คุณครูชลภักดิ์) ครูบอมครับ ใบงานต้องตกแต่งไหมครับ</w:t>
      </w:r>
    </w:p>
    <w:p>
      <w:pPr>
        <w:pStyle w:val="BodyText"/>
      </w:pPr>
      <w:r>
        <w:t xml:space="preserve">(คุณครูวาสนา) ถ้าเป็นแผนผังความคิดนี่นักเรียนสามารถตกแต่งเลยค่ะ</w:t>
      </w:r>
    </w:p>
    <w:p>
      <w:pPr>
        <w:pStyle w:val="BodyText"/>
      </w:pPr>
      <w:r>
        <w:t xml:space="preserve">(คุณครูชลภักดิ์) ครับ แล้วถ้าเกิดว่านักเรียนทำไม่ทันการตกแต่งเอาไว้ก่อนไหมครับ หรือว่าเอาให้เสร็จเลยครับ</w:t>
      </w:r>
    </w:p>
    <w:p>
      <w:pPr>
        <w:pStyle w:val="BodyText"/>
      </w:pPr>
      <w:r>
        <w:t xml:space="preserve">(คุณครูวาสนา) การทำงานนะคะ เราจะต้องทำงานให้เสร็จก่อน ถ้ามีเวลาเหลือเราถึงจะตกแต่งค่ะ</w:t>
      </w:r>
    </w:p>
    <w:p>
      <w:pPr>
        <w:pStyle w:val="BodyText"/>
      </w:pPr>
      <w:r>
        <w:t xml:space="preserve">(คุณครูชลภักดิ์) นักเรียนปลายทางครับ ปฏิบัติตามคำชี้แจงตามกิจกรรมให้ดีนะครับนักเรียน</w:t>
      </w:r>
    </w:p>
    <w:p>
      <w:pPr>
        <w:pStyle w:val="BodyText"/>
      </w:pPr>
      <w:r>
        <w:t xml:space="preserve">[เสียงดนตรี]</w:t>
      </w:r>
    </w:p>
    <w:p>
      <w:pPr>
        <w:pStyle w:val="BodyText"/>
      </w:pPr>
      <w:r>
        <w:t xml:space="preserve">(คุณครูวาสนา) เมื่อนักเรียนทำกิจกรรมเสร็จแล้วนะคะ ครูโอและครูบอมมีตัวอย่างของการสรุปแผนผังความคิดมาให้นักเรียนดูใช่ไหมคะ</w:t>
      </w:r>
    </w:p>
    <w:p>
      <w:pPr>
        <w:pStyle w:val="BodyText"/>
      </w:pPr>
      <w:r>
        <w:t xml:space="preserve">(คุณครูชลภักดิ์) ใช่แล้วครับ</w:t>
      </w:r>
    </w:p>
    <w:p>
      <w:pPr>
        <w:pStyle w:val="BodyText"/>
      </w:pPr>
      <w:r>
        <w:t xml:space="preserve">(คุณครูวาสนา) เดี๋ยวเรามาดูพร้อมกันนะคะ และครูโอนี่สรุปออกมาได้อย่างไร สำหรับข้อที่ 1 นะคะ ศึกษาคำอ่านและคำศัพท์ยากในบทร้อยกรองนะคะ อ่านให้ถูกต้องตามอักขรวิธี ซึ่งจะต่อเนื่องจากบทเรียนคราวที่แล้วใช่ไหมคะครูโอ</w:t>
      </w:r>
    </w:p>
    <w:p>
      <w:pPr>
        <w:pStyle w:val="BodyText"/>
      </w:pPr>
      <w:r>
        <w:t xml:space="preserve">(คุณครูชลภักดิ์) ใช่ครับ</w:t>
      </w:r>
    </w:p>
    <w:p>
      <w:pPr>
        <w:pStyle w:val="BodyText"/>
      </w:pPr>
      <w:r>
        <w:t xml:space="preserve">(คุณครูวาสนา) บทเรียนเรื่องอะไรคะครูโอ</w:t>
      </w:r>
    </w:p>
    <w:p>
      <w:pPr>
        <w:pStyle w:val="BodyText"/>
      </w:pPr>
      <w:r>
        <w:t xml:space="preserve">(คุณครูชลภักดิ์) ครั้งที่แล้วเราเรียนเรื่องการอธิบายความหมายของคำศัพท์ในบทเรียนครับ</w:t>
      </w:r>
    </w:p>
    <w:p>
      <w:pPr>
        <w:pStyle w:val="BodyText"/>
      </w:pPr>
      <w:r>
        <w:t xml:space="preserve">(คุณครูวาสนา) ในเมื่อเรามีวิธีการอธิบายความหมายในบทเรียนแล้ว ศึกษาเรื่องได้เข้าใจมากยิ่งขึ้น เรื่องที่ 2 อ่านเว้นจังหวะวรรคตอนให้ถูกต้อง เอ๊ะ ครูโอคะ การแบ่งวรรคตอนนี่ เราทำอย่างไรได้บ้างคะ คุณครูโอช่วยอธิบายได้ไหมคะ</w:t>
      </w:r>
    </w:p>
    <w:p>
      <w:pPr>
        <w:pStyle w:val="BodyText"/>
      </w:pPr>
      <w:r>
        <w:t xml:space="preserve">(คุณครูชลภักดิ์) ได้สิครับ นักเรียนปลายทางครับ นักเรียนจำได้ไหม ว่าในการอ่านบทร้อยกรองหรือบทร้อยแก้วนั้นนักเรียนจำเป็นที่จะต้องแบ่งวรรคตอนให้ถูกต้อง นักเรียนจำได้ไหมครับ เครื่องหมายนะครับ เครื่องหมายในการแบ่งจังหวะวรรคตอนนั้นทำอย่างไร ถ้านักเรียนจำไม่ได้ นักเรียนมาดูพร้อมกันเลยครับ เครื่องหมายนี้ไหมครับ ถ้าในทางภาษาไทยนะ เครื่องหมายนี้เราเรียกว่าเครื่องหมายวรรคตอนในการอ่าน มันก็จะเหมือนกับเครื่องหมายทับ</w:t>
      </w:r>
    </w:p>
    <w:p>
      <w:pPr>
        <w:pStyle w:val="BodyText"/>
      </w:pPr>
      <w:r>
        <w:t xml:space="preserve">(/) นั่นเอง ใช้มือนะครับ ขีดลากลงมา เครื่องหมายแบ่งวรรคตอนในอ่านนะครับ ที่เป็นเครื่องหมายทับเครื่องหมายเดียวนี่ จะเป็นเครื่องหมายเสริม ซึ่งจังหวะเสริมมันเป็นจังหวะหยุดอ่านภายในวรรคนั่นเอง ต่อมาเครื่องหมายแบ่งวรรคตอนที่เป็นเครื่องหมายทับหรือเป็นเครื่องหมายขีด 2 ขัด แทนจังหวะหลักอย่างไร เมื่อเวลาที่นักเรียนอ่านเสียงนี่ มันจะเป็นการหยุดอ่าน เสียงอ่านนะครับ เมื่อจบวรรคที่เป็นวรรคยาว ๆ นะครับ แล้วก็มันจะเป็นวรรคที่เป็นจังหวัดยาวก็คือเครื่องหมายแบ่งวรรคตอนที่เป็นขีดเดียวนี่ จะเป็นจังหวะเสริม ถ้า 2 ขีด จังหวะหลักครับนักเรียน</w:t>
      </w:r>
    </w:p>
    <w:p>
      <w:pPr>
        <w:pStyle w:val="BodyText"/>
      </w:pPr>
      <w:r>
        <w:t xml:space="preserve">(คุณครูวาสนา) ค่ะ ขอบคุณคุณครูโอมาก ๆ เลยนะคะ ที่ช่วยอธิบายการแบ่งวรรคความรู้ ต่อไปนะคะ เดี๋ยวเราจะมาดูหลักการข้อที่ 3 นะคะ ว่าเป็นอย่างไรนะคะ เป็นอย่างไรคะครูโอ ข้อที่ 3</w:t>
      </w:r>
    </w:p>
    <w:p>
      <w:pPr>
        <w:pStyle w:val="BodyText"/>
      </w:pPr>
      <w:r>
        <w:t xml:space="preserve">(คุณครูชลภักดิ์) ข้อที่ 3 นะครับ น้ำเสียงต้องไพเราะชัดเจน เพราะว่าการที่เราอ่านออกเสียงบทร้อยกรอง นึกถึงความไพเราะ</w:t>
      </w:r>
    </w:p>
    <w:p>
      <w:pPr>
        <w:pStyle w:val="BodyText"/>
      </w:pPr>
      <w:r>
        <w:t xml:space="preserve">(คุณครูวาสนา) ค่ะ</w:t>
      </w:r>
    </w:p>
    <w:p>
      <w:pPr>
        <w:pStyle w:val="BodyText"/>
      </w:pPr>
      <w:r>
        <w:t xml:space="preserve">(คุณครูชลภักดิ์) ของอะไรครับนักเรียน ของน้ำเสียงนั่นเอง เพราะถ้าเรามีน้ำเสียงที่ไพเราะ น่าฟัง นุ่มนวล ชัดเจนนี่ ผู้ฟังฟังแล้วก็จะรู้สึกเชื่อ ก็จะทำให้การอ่านออกเสียงบทร้อยกรองนั้นมีประสิทธิภาพด้วนนะครับ</w:t>
      </w:r>
    </w:p>
    <w:p>
      <w:pPr>
        <w:pStyle w:val="BodyText"/>
      </w:pPr>
      <w:r>
        <w:t xml:space="preserve">(คุณครูวาสนา) ต่อไป ข้อสุดท้ายแล้วค่ะ ข้อที่ 4 เขาบอกว่าน้ำเสียงและอารมณ์จะต้องเป็นไปตามเนื้อเรื่อง วันนี้มีเรื่องมาให้นักเรียนดูนะคะนักเรียน ถ้านักเรียนพร้อมแล้วคุณครูบอมขออนุญาตไปหยิบสื่อนะคะ</w:t>
      </w:r>
    </w:p>
    <w:p>
      <w:pPr>
        <w:pStyle w:val="BodyText"/>
      </w:pPr>
      <w:r>
        <w:t xml:space="preserve">(คุณครูชลภักดิ์) ระหว่างนี้นะครับ ให้นักเรียนตั้งใจดูว่าบทที่ครูบอมจะทำมาเสนออ่านให้นักเรียนดูนั้น จะมีน้ำเสียงอย่างไร และเป็นอารมณ์แบบไหน ครูโอนี่ ลุ้นแทบแย่เลยนะครับ</w:t>
      </w:r>
    </w:p>
    <w:p>
      <w:pPr>
        <w:pStyle w:val="BodyText"/>
      </w:pPr>
      <w:r>
        <w:t xml:space="preserve">(คุณครูวาสนา) ค่ะ นี่ก็คือตัวบทนะคะ ที่ครูโอนำมาในวันนี้นะคะ คุณครูบอมขออ่านเป็นน้ำเสียงธรรมดาก่อนนะคะครูโอ เขาบอกว่า แล้วว่าอนิจจาความรัก พึ่งประจักษ์ดังสายน้ำไหล ตั้งแต่จะเชี่ยวเป็นเกลียวไป ที่ไหนเลยบทนี้นะคะ นักเรียนเป็นบทสารปังคพิสัย คุณครูโอคะ ช่วยอธฺบายคำว่า "สารปังขพิสัย ได้ไหมคะ</w:t>
      </w:r>
    </w:p>
    <w:p>
      <w:pPr>
        <w:pStyle w:val="BodyText"/>
      </w:pPr>
      <w:r>
        <w:t xml:space="preserve">(คุณครูชลภักดิ์) ได้สิครับ นักเรียนครับ บทที่ครูบอมนำมานะครับ เป็นบทอนิจังเศร้าครับ น้ำเสียงในการอ่านนี่ ก็จะต้องแสดงอารมณ์ที่เศร้าโศกไปกับเนื้อหา เพราะฉะนั้น น้ำเสียงในส่วนนี้ก็จะต้องมีการทอดเสียงเอื้อนเสียงนะ บางคนนะถ้าตีบทแตกก็อาจจะน้ำตาไหลเลยนะครับครูบอม</w:t>
      </w:r>
    </w:p>
    <w:p>
      <w:pPr>
        <w:pStyle w:val="BodyText"/>
      </w:pPr>
      <w:r>
        <w:t xml:space="preserve">(คุณครูวาสนา) ค่ะ บทนี้นะคะ คือ มาจากวรรณคดี เรื่อง อิเหนตัดพ้อต่อว่าความรักนะคะ ไม่รู้จะกลับมาหาเราวันไหนนะคะ ถ้าไปแล้วก็ไปเลยนะคะ ต่อมามาดูอีก 1 บทนะคะนักเรียน สำหรับบทประพันธ์อีก 1 บท ที่ครูบอมนำมา เขาเรียกว่า</w:t>
      </w:r>
      <w:r>
        <w:t xml:space="preserve"> </w:t>
      </w:r>
      <w:r>
        <w:t xml:space="preserve">“</w:t>
      </w:r>
      <w:r>
        <w:t xml:space="preserve">บทพิโรธวาทัง</w:t>
      </w:r>
      <w:r>
        <w:t xml:space="preserve">”</w:t>
      </w:r>
      <w:r>
        <w:t xml:space="preserve"> </w:t>
      </w:r>
      <w:r>
        <w:t xml:space="preserve">นะคะ หรือว่าบทโกรธ การแสดงอารมณ์เกรี้ยวกราดนะคะ มาจากวรรณคดีเรื่องขุนช้างขุนแผน ให้แม่ไปสู่ขอนางวันทองนะคะ แต่นางวันทองนี่ ก็ด่าขุนช้างทุกวันไม่ได้ชอบขุนช้างทุกวันนะคะ ขุนช้างก็ไม่ยอมไป นางวันทองก็เลยด่านะคะ ด้วยถ้อยคำที่ไม่ค่อยสุภาพ หมามันจะเกิดชิงหมาเกิด มึงไปตายเสียเถิดไอ้ห้าเบี้ย หน้าตาเช่นนี้จะมีเมีย อ้ายมะม่วงหมาเลียไม่เจียมใจ ไม่น่าเกิดมาเลยอะไรอย่างนี้นะคะ คือ นางพิมหรือนางวันทองนี่ ไม่ชอบขุนช้างเลยนั่นเองค่ะ คือ นางวรรณทองนี่ไม่ชอบขุนช้างเอาเสียเลย เห็นไหมคะ ว่าทำไมเราถึงอ่านให้น้ำเสียงและอารมณ์เป็นไปตามบทประพันธ์ใช่ไหมคะ เพราะว่าบทประพันธ์แต่ละบทนี่ อย่างเรื่องสังข์ทองของเราก็เช่นกัน ก็มีบทรัก บทโกรธ หรือบทเศร้าด้วยไหมคะครูโอ อันนี้ก็คือหลักการออกเสียงบทร้อยกรองนั่นเองนะคะนักเรียน ต่อไปเดี๋ยวเราไปดูตัวบทที่นักเรียนจะต้องอ่านในวันนี้ค่ะ อันนี้เป็นตัวบทครึ่งแรกนะคะ มีความยาวมากกว่านี้ ระหว่างนี้นะคะ ครูบอมจะเปิดคลิปเสียง เพื่อที่นักเรียนจะได้ไปฝึกอ่านนะคะ ตอนกำเนิดพระสังข์ เมื่อนั้น พระสังข์ซ่อนอยู่ก็รู้สิ้น พระแม่ไปป่าเป็นอาจิณ ในจิตคิดถวิลทุกเวลา จะใคร่ออกช่วยพระแม่เจ้า สงาารผ่านเกล้าเป็นหนักหนา เหนื่อยยากลำบากกายา กลับมาจนค่ำแล้วร่ำไร ไม่ว่าลูกน้อยเป็นหอยปู อุ้มชูชมชิตพิสมัย พระคุณล้ำลบภพไตร จะออกให้เห็นตัวก็กลัวการ ไก่ป่าพาฝูงมากินข้าว ของพระแม่เจ้าอยู่ฉาวฉาน คุ้ยเขี่ยเรี่ยรายทั้งดินดาน พระมารดามาเห็นจะร่ำไร</w:t>
      </w:r>
    </w:p>
    <w:p>
      <w:pPr>
        <w:pStyle w:val="BodyText"/>
      </w:pPr>
      <w:r>
        <w:t xml:space="preserve">(คุณครูวาสนา) นี่เป็นครึ่งแรกนะคะ ต่อไปจะเป็ฯอีกครึ่งหนึ่งนะคะ เพราะว่าเป็นบทหลักของชั้นประถมศึกษาปีที่ 5 ก็จะยาวนิดหนึ่งนะคะนักเรียน นี่เป็นส่วนจบแล้วนะคะ</w:t>
      </w:r>
    </w:p>
    <w:p>
      <w:pPr>
        <w:pStyle w:val="BodyText"/>
      </w:pPr>
      <w:r>
        <w:t xml:space="preserve">(บรรยาย) ลอดสอดดูทั้งซ้ายขวา จะเห็นใครไปมาก็หาไม่ ออกจากสัข์พลันทันใด ฉวยจับไม้ได้ไล่ตี กอบเก็บข้าวหกที่ตกดิน ผันผินลอบลับขยับหนี เหลียวดูผู้คนชนนี จะหนีเข้าสังข์กำบังตน หุงข้าวหาปลาไว้ท่าแม่ ดูแลจัดแจงทุกแห่งหน ช่วยขับไก่ป่าประสาจน สาละวนเล่นพลางไม่ห่างดู</w:t>
      </w:r>
    </w:p>
    <w:p>
      <w:pPr>
        <w:pStyle w:val="BodyText"/>
      </w:pPr>
      <w:r>
        <w:t xml:space="preserve">(คุณครูวาสนา) อันนี้นะคะ ก็จะเป็นบทอาขยานบทหลักนะคะ ที่นักเรียนชั้นประถมศึกษาปีที่ 5 ต้องอ่านให้ได้นะคะ นักเรียนได้ฟังเสียงแล้วคุณครูโอคะ เขามีการเอื้อนเสียงอย่างไรบ้างคะ</w:t>
      </w:r>
    </w:p>
    <w:p>
      <w:pPr>
        <w:pStyle w:val="BodyText"/>
      </w:pPr>
      <w:r>
        <w:t xml:space="preserve">(คุณครูชลภักดิ์) ครับ จากที่คุณครูบอมนะครับ ได้สงสัยเกี่ยวกับการเอื้อนเสียง นักเรียนปลายทางทราบไหมครับ ว่าการเอื้อนเสียง คืออะไร ไหนใครทราบบ้างเอ่ยยกมือขึ้นตอบคำถามได้เลยนะครับ หลายคนก็อาจจะรู้จัก เคยได้ยินมาบ้างนะครับ การเอื้อนเสียง นะครับ คือ การเอื้อนเสียงให้มีน้ำเสียงที่ไพเราะนะครับ คำบางคำสามารถเป็นการเอื้อนได้ ในเสียงที่เป็นท้ายวรรค ขออนุญาตนะครับนักเรียน ในส่วนที่เป็นท้ายวรรค หรือเสียงจัตวานะครับ ซึ่งคำว่าหนีเป็นเสียงจัดตวา หนี เป็นการเอื้อนเสียงครับครูบอม</w:t>
      </w:r>
    </w:p>
    <w:p>
      <w:pPr>
        <w:pStyle w:val="BodyText"/>
      </w:pPr>
      <w:r>
        <w:t xml:space="preserve">(คุณครูวาสนา) ขอบคุณนนะคะ การเอื้อนเสียงให้นักเรียนฟังนะคะ ต่อไปนะคะนักเรียน คุณครูบอมมีคำถาม คำถามข้อแรกถามว่าอะไรคะ</w:t>
      </w:r>
    </w:p>
    <w:p>
      <w:pPr>
        <w:pStyle w:val="BodyText"/>
      </w:pPr>
      <w:r>
        <w:t xml:space="preserve">(คุณครูชลภักดิ์) ครับ คำถามข้อแรก ถามว่า บทอ่านร้อยกรอง เรื่อง สังข์ทอง ตอน กำเนิดพระสังข์นั้นนะครับ ประเภทใด นักเรียนปลายทางทราบไหมครับ ครูบอมทราบไหมครับ ว่าเป็นบทร้อยกรองประเภทใดครับ</w:t>
      </w:r>
    </w:p>
    <w:p>
      <w:pPr>
        <w:pStyle w:val="BodyText"/>
      </w:pPr>
      <w:r>
        <w:t xml:space="preserve">(คุณครูวาสนา) เดี๋ยวนักเรียนปลายทางนะคะ จะบอกให้ฟัง นักเรียนเห็นไหมว่าวรรคแรกนี่เขาขึ้นต้นด้วยคำว่าอะไรนะครูโอ ใช่ไหมคะ</w:t>
      </w:r>
    </w:p>
    <w:p>
      <w:pPr>
        <w:pStyle w:val="BodyText"/>
      </w:pPr>
      <w:r>
        <w:t xml:space="preserve">(คุณครูชลภักดิ์) เมื่อนั้นใช่ครับ ขึ้นคำว่าเมื่อนั้น</w:t>
      </w:r>
    </w:p>
    <w:p>
      <w:pPr>
        <w:pStyle w:val="BodyText"/>
      </w:pPr>
      <w:r>
        <w:t xml:space="preserve">(คุณครูวาสนา) นักเรียนคะ ถ้าบทร้อยกรองนะคะ ขึ้นต้นด้วยเมื่อนั้น บัดนั้นนะคะ ก็ถือว่าเป็นกลบทละครใช่ไหมคะครูโอ ก็จะมีลักษณะคล้ายกลอนสุภาพเลย แค่ข้างหน้าจะมีมีความแตกต่างกันใช่ไหมคะ ข้อที่ 2 ล่ะค่ะคนที่ 2 นะครับ ถ้านักเรียนจะต้องอ่านและแบ่งจังหวะการอ่านออกเสียงบทร้อยกรอง นักเรียนจะแบ่งอย่างไรครับ</w:t>
      </w:r>
    </w:p>
    <w:p>
      <w:pPr>
        <w:pStyle w:val="BodyText"/>
      </w:pPr>
      <w:r>
        <w:t xml:space="preserve">(คุณครูวาสนา) สำหรับในข้อนี้นะคะ ครูบอมจะอธิบายให้นักเรียนปลายทางฟังนะคะ การอ่านนะคะ จะต้องแบ่งจังหวะ ใน 1 วรรค เราแบ่งเป็น 3 จังหวะ เช่น ถ้ามี 7 คำเราแบ่งอย่างไรคะครูโอ</w:t>
      </w:r>
    </w:p>
    <w:p>
      <w:pPr>
        <w:pStyle w:val="BodyText"/>
      </w:pPr>
      <w:r>
        <w:t xml:space="preserve">(คุณครูชลภักดิ์) 7 คำนะครับ เราอาจจะแบ่เป็น 2, 3, 2 ก็ได้ครับ</w:t>
      </w:r>
    </w:p>
    <w:p>
      <w:pPr>
        <w:pStyle w:val="BodyText"/>
      </w:pPr>
      <w:r>
        <w:t xml:space="preserve">(คุณครูวาสนา) แล้วถ้า 8 คำล่ะคะ</w:t>
      </w:r>
    </w:p>
    <w:p>
      <w:pPr>
        <w:pStyle w:val="BodyText"/>
      </w:pPr>
      <w:r>
        <w:t xml:space="preserve">(คุณครูชลภักดิ์) 8 คำนะครับนักเรียน นักเรียนจะแบ่งเป็น 3, 2, 3 ครับ</w:t>
      </w:r>
    </w:p>
    <w:p>
      <w:pPr>
        <w:pStyle w:val="BodyText"/>
      </w:pPr>
      <w:r>
        <w:t xml:space="preserve">(คุณครูวาสนา) แล้ว 9 คำล่ะคะครูโอ</w:t>
      </w:r>
    </w:p>
    <w:p>
      <w:pPr>
        <w:pStyle w:val="BodyText"/>
      </w:pPr>
      <w:r>
        <w:t xml:space="preserve">(คุณครูชลภักดิ์) 9 คำนี่นี่จะง่ายเลยนะครับนักเรียน หลาย ๆ คนตอบได้ก็จะแบ่งเป็น 3, 3 แล้วก็ 3 นะครับ</w:t>
      </w:r>
    </w:p>
    <w:p>
      <w:pPr>
        <w:pStyle w:val="BodyText"/>
      </w:pPr>
      <w:r>
        <w:t xml:space="preserve">(คุณครูวาสนา) แล้วในวรรคแรกนะคะ ของเรื่อง สังข์ทอง ตอน กำเนิดพระสังข์นี่ ในวรรคนี้มีกี่คำคะครูโอ</w:t>
      </w:r>
    </w:p>
    <w:p>
      <w:pPr>
        <w:pStyle w:val="BodyText"/>
      </w:pPr>
      <w:r>
        <w:t xml:space="preserve">(คุณครูชลภักดิ์) เรามานับกันเลยนะครับ เมื่อนั้นพระสงข์ซ่อนอยู่ก็รู้สิ้น</w:t>
      </w:r>
    </w:p>
    <w:p>
      <w:pPr>
        <w:pStyle w:val="BodyText"/>
      </w:pPr>
      <w:r>
        <w:t xml:space="preserve">(คุณครูวาสนา) มี…</w:t>
      </w:r>
    </w:p>
    <w:p>
      <w:pPr>
        <w:pStyle w:val="BodyText"/>
      </w:pPr>
      <w:r>
        <w:t xml:space="preserve">(คุณครูชลภักดิ์) ก็เมื่อนั้นเป็นวรรคแรกใช่ไหมครับ มันมี 3 คำ เรามาดูพระสังข์ เมื่อกี้ครูโอนับได้ 9 ลดไป 2 คำ ก็เหลือ 7 นะครับ</w:t>
      </w:r>
    </w:p>
    <w:p>
      <w:pPr>
        <w:pStyle w:val="BodyText"/>
      </w:pPr>
      <w:r>
        <w:t xml:space="preserve">(คุณครูวาสนา) แล้ว 7 แบ่งอย่างไรคะครูโอ</w:t>
      </w:r>
    </w:p>
    <w:p>
      <w:pPr>
        <w:pStyle w:val="BodyText"/>
      </w:pPr>
      <w:r>
        <w:t xml:space="preserve">(คุณครูชลภักดิ์) อย่างที่บอกมีแบ่งเป็น 2, 3, 3 หรือ 2, 3, 2</w:t>
      </w:r>
    </w:p>
    <w:p>
      <w:pPr>
        <w:pStyle w:val="BodyText"/>
      </w:pPr>
      <w:r>
        <w:t xml:space="preserve">(คุณครูวาสนา) อย่างนี้นี่เองนะคะ นักเรียนคะ การแบ่งวรรคนะคะ นักเรียน ให้นักเรียนสังเกตคำนะคะ ถ้าคำในวรคคนั้นมี 7 คำ เราจะแบ่งออกเป็น 2, 2, 3 นะคะ ถ้ามี 8 คำ ก็จะแบ่งเป็น 3, 2, 3 และถ้าคำในวรรคนั้นมี 9 คำนะคะนักเรียน เราจะแบ่งเป็น 3, 3, 3 ค่ะ ต่อไปนะคะ เป็นกิจกรรม เพราะฉะนั้นการอ่านออกเสียงบทร้อยกรองนี่เป็นการปฏิบัติใช่ไหมคะครูโอ</w:t>
      </w:r>
    </w:p>
    <w:p>
      <w:pPr>
        <w:pStyle w:val="BodyText"/>
      </w:pPr>
      <w:r>
        <w:t xml:space="preserve">(คุณครูชลภักดิ์) ใช่แล้วครับ</w:t>
      </w:r>
    </w:p>
    <w:p>
      <w:pPr>
        <w:pStyle w:val="BodyText"/>
      </w:pPr>
      <w:r>
        <w:t xml:space="preserve">(คุณครูวาสนา) เพราะฉะนั้น นักเรียนทุกคนของเราก็จะได้ปฏิบัติใช่ไหมคะ</w:t>
      </w:r>
    </w:p>
    <w:p>
      <w:pPr>
        <w:pStyle w:val="BodyText"/>
      </w:pPr>
      <w:r>
        <w:t xml:space="preserve">(คุณครูชลภักดิ์) ใช่แล้วครับ</w:t>
      </w:r>
    </w:p>
    <w:p>
      <w:pPr>
        <w:pStyle w:val="BodyText"/>
      </w:pPr>
      <w:r>
        <w:t xml:space="preserve">(คุณครูวาสนา) วันนี้เราจะให้นักเรียนทำอย่างไรคะครูโอ</w:t>
      </w:r>
    </w:p>
    <w:p>
      <w:pPr>
        <w:pStyle w:val="BodyText"/>
      </w:pPr>
      <w:r>
        <w:t xml:space="preserve">(คุณครูชลภักดิ์) วันนี้นะครับ จะให้นักเรียนได้ปฏิบัติกิจกรรมร้อยกรองเรื่องสังข์ทอง ตอน กำเนิดพระสังข์ ซึ่งเป็นบทอาขยานบทหลักด้วยนะครับครูบอม</w:t>
      </w:r>
    </w:p>
    <w:p>
      <w:pPr>
        <w:pStyle w:val="BodyText"/>
      </w:pPr>
      <w:r>
        <w:t xml:space="preserve">(คุณครูวาสนา) ซึ่งอันนี้ครูบอมก็ขึ้นให้นักเรียนดูนะคะ มันอาจจะเล็กนิดหนึ่งไม่เป็นไร เดี๋ยวครูบอมขยายขึ้นในสไลด์ถัดไปนะคะ</w:t>
      </w:r>
    </w:p>
    <w:p>
      <w:pPr>
        <w:pStyle w:val="BodyText"/>
      </w:pPr>
      <w:r>
        <w:t xml:space="preserve">(คุณครูชลภักดิ์) ขอบคุณมากเลยครับครูบอม</w:t>
      </w:r>
    </w:p>
    <w:p>
      <w:pPr>
        <w:pStyle w:val="BodyText"/>
      </w:pPr>
      <w:r>
        <w:t xml:space="preserve">(คุณครูวาสนา) นักเรียนจะได้อ่านได้ง่ายนะครับ มาดูอันนี้ก่อน ดูกิจกรรมก่อน กิจกรรมของคุณครูที่คุณครูปลายทางต้องทำคืออะไรคะ นะครับ สามารถดูแลการทำงานของนักเรียน โดยการสังเกตนะครับ พฤติกรรมการอ่านออกเสียงบทร้อยกรองของนักเรียน แล้วก็ประเมินการอ่านออกเสียงบทร้อยกรองของนักเรียนนะครับ ในส่วนใบงานนี้นะครับ</w:t>
      </w:r>
    </w:p>
    <w:p>
      <w:pPr>
        <w:pStyle w:val="BodyText"/>
      </w:pPr>
      <w:r>
        <w:t xml:space="preserve">(คุณครูวาสนา) และสำหรับกิจกรรมนักเรียนนะคะ ให้นักเรียนทำการอ่านออกเสียงบทร้อยกรองเรื่องสังข์ทองตอน กำเนิดพระสังข์นะคะ แล้วก็ฝึกอ่านด้วย นอกจากการแบ่งวรรคแล้ว ต้องฝึกอ่านด้วยนะคะ</w:t>
      </w:r>
    </w:p>
    <w:p>
      <w:pPr>
        <w:pStyle w:val="BodyText"/>
      </w:pPr>
      <w:r>
        <w:t xml:space="preserve">(คุณครูชลภักดิ์) ใช่ครับ</w:t>
      </w:r>
    </w:p>
    <w:p>
      <w:pPr>
        <w:pStyle w:val="BodyText"/>
      </w:pPr>
      <w:r>
        <w:t xml:space="preserve">(คุณครูวาสนา) ครูบอมให้เวลาทั้งหมดกี่นาทีคะ นาที</w:t>
      </w:r>
    </w:p>
    <w:p>
      <w:pPr>
        <w:pStyle w:val="BodyText"/>
      </w:pPr>
      <w:r>
        <w:t xml:space="preserve">(คุณครูวาสนา) 15 นาทีเดี๋ยวมาดู ครูบอมขยายให้นักเรียนแล้วนะคะ เผื่อนักเรียนบางคนนั่งอยู่หลังห้องจะได้อ่านได้ง่ายขึ้น เผื่อนักเรียนบางคนนั่งอยู่หลังห้งใช่ไหมคะ ตัวอักษรจะได้ใหญ่ ๆ นะคะ ระหว่างนี้นักเรียนเริ่มทำได้เลยนะคะ ครูบอมกับครูโอจะช่วยแบ่งวรรค จะได้ย่นเวลาในการแบ่งวรรคในการฝึกซ้อมมากยิ่งขึ้น ในหน้านี้นะคะ คุณครูโอช่วยแบ่งวรรคได้ไหมคะ</w:t>
      </w:r>
    </w:p>
    <w:p>
      <w:pPr>
        <w:pStyle w:val="BodyText"/>
      </w:pPr>
      <w:r>
        <w:t xml:space="preserve">(คุณครูชลภักดิ์) ครูบอมทำไมต้องแบ่งวรรคด้วยครับ</w:t>
      </w:r>
    </w:p>
    <w:p>
      <w:pPr>
        <w:pStyle w:val="BodyText"/>
      </w:pPr>
      <w:r>
        <w:t xml:space="preserve">(คุณครูวาสนา) การแบ่งวรรคนะคะ จะทำให้เราอ่านเรื่องได้ง่ายมากยิ่งขึ้นนะคะ อ่านคำได้ตรงตามจังหวะค่ะ</w:t>
      </w:r>
    </w:p>
    <w:p>
      <w:pPr>
        <w:pStyle w:val="BodyText"/>
      </w:pPr>
      <w:r>
        <w:t xml:space="preserve">(คุณครูชลภักดิ์) ก็คือถ้าเกิดเราไม่แบ่งวรรค เราจะอ่านทีเดียวยาวจนจบโดยแบ่งวรรคตอนจังหวะไม่ถูกต้องใช่ไหมครับ</w:t>
      </w:r>
    </w:p>
    <w:p>
      <w:pPr>
        <w:pStyle w:val="BodyText"/>
      </w:pPr>
      <w:r>
        <w:t xml:space="preserve">(คุณครูวาสนา) นี่คือที่มาของการแบ่งวรรคตอน</w:t>
      </w:r>
    </w:p>
    <w:p>
      <w:pPr>
        <w:pStyle w:val="BodyText"/>
      </w:pPr>
      <w:r>
        <w:t xml:space="preserve">(คุณครูวาสนา) เมื่อนั้น นักเรียนทำไปได้เรื่อย ๆ เลยนะคะ ก็ช่วยนักเรียนแบ่งวรรคนะคะ</w:t>
      </w:r>
    </w:p>
    <w:p>
      <w:pPr>
        <w:pStyle w:val="BodyText"/>
      </w:pPr>
      <w:r>
        <w:t xml:space="preserve">(คุณครูชลภักดิ์) ถ้า 2 ขีด อย่างที่บอกไป จังหวะ</w:t>
      </w:r>
    </w:p>
    <w:p>
      <w:pPr>
        <w:pStyle w:val="BodyText"/>
      </w:pPr>
      <w:r>
        <w:t xml:space="preserve">(คุณครูวาสนา) จังหวะหลัก เพราะเป็นการจบวรรคนั่นเองนะคะ พระสังข์อยู่ตรงไหนอีกคะครูโอ</w:t>
      </w:r>
    </w:p>
    <w:p>
      <w:pPr>
        <w:pStyle w:val="BodyText"/>
      </w:pPr>
      <w:r>
        <w:t xml:space="preserve">(คุณครูชลภักดิ์) ตรงคำว่า</w:t>
      </w:r>
      <w:r>
        <w:t xml:space="preserve"> </w:t>
      </w:r>
      <w:r>
        <w:t xml:space="preserve">“</w:t>
      </w:r>
      <w:r>
        <w:t xml:space="preserve">อยู่</w:t>
      </w:r>
      <w:r>
        <w:t xml:space="preserve">”</w:t>
      </w:r>
      <w:r>
        <w:t xml:space="preserve"> </w:t>
      </w:r>
      <w:r>
        <w:t xml:space="preserve">แล้วก็คำว่า</w:t>
      </w:r>
      <w:r>
        <w:t xml:space="preserve"> </w:t>
      </w:r>
      <w:r>
        <w:t xml:space="preserve">“</w:t>
      </w:r>
      <w:r>
        <w:t xml:space="preserve">ก็</w:t>
      </w:r>
      <w:r>
        <w:t xml:space="preserve">”</w:t>
      </w:r>
    </w:p>
    <w:p>
      <w:pPr>
        <w:pStyle w:val="BodyText"/>
      </w:pPr>
      <w:r>
        <w:t xml:space="preserve">(คุณครูวาสนา) แล้วก็รู้สิ้น เป็น 2 เส้นอีกแล้วนะคะ เป็นการหยุดจังหวะหลัก</w:t>
      </w:r>
    </w:p>
    <w:p>
      <w:pPr>
        <w:pStyle w:val="BodyText"/>
      </w:pPr>
      <w:r>
        <w:t xml:space="preserve">(คุณครูชลภักดิ์) ใช่ครับ ตรงนี้จะเป็นเท่าไรนะครับครูบอม 2, 2, 3 ใช่ไหมครับ</w:t>
      </w:r>
    </w:p>
    <w:p>
      <w:pPr>
        <w:pStyle w:val="BodyText"/>
      </w:pPr>
      <w:r>
        <w:t xml:space="preserve">(คุณครูวาสนา) ถ้านักเรียนคนไหนนะคะ แบ่งวรรคได้ไวกว่าครูบอม ก็สามารถมีเวลาฝึกซ้อมได้มากกว่านะคะ ระหว่างที่ครูบอมสอนแบ่งวรรค นักเรียนสามารถฝึกซ้อมไปได้เรื่อย ๆ เลยนะคะนักเรียน</w:t>
      </w:r>
    </w:p>
    <w:p>
      <w:pPr>
        <w:pStyle w:val="BodyText"/>
      </w:pPr>
      <w:r>
        <w:t xml:space="preserve">(คุณครูชลภักดิ์) เดี๋ยวครูโอช่วยหาดีไหมครับ ครูบอมก็กดไป ลำบาก กายา กลับมา จนค่ำ แล้วร่ำไร ไม่ว่าลูกน้อยเป็นหอยปู อุ้มชูชมชิดพิสมัย พระครูล้ำลบพบไตร จะออกให้เห็นตัวก็กลัวการ ไก่ป่า พาฝูง มากินข้าว ของพระแม่เจ้าอยู่ฉาวฉาน คุ้ยเขี่ยเรี่ยรายทั้งดินดาน พระมารดามาเห็นจะร่ำไร</w:t>
      </w:r>
    </w:p>
    <w:p>
      <w:pPr>
        <w:pStyle w:val="BodyText"/>
      </w:pPr>
      <w:r>
        <w:t xml:space="preserve">(คุณครูวาสนา) แบ่งจบไปครึ่งหนึ่งแล้วใช่ไหมคะ มาดู</w:t>
      </w:r>
    </w:p>
    <w:p>
      <w:pPr>
        <w:pStyle w:val="BodyText"/>
      </w:pPr>
      <w:r>
        <w:t xml:space="preserve">(คุณครูชลภักดิ์) นะครับนักเรียน เยี่ยมลอดสอดดูทั้งซ้ายขวา จะเห็นใคร ไปมา ก็หาไม่ พลันมันใด ฉวยจับไม้ได้ไล่ดี กอบเก็บ ข้าวหก ที่ตกดิน ผันผินลอบลับขยับหนี เหลียวดูผู้คน ชนนี จะหนี เข้าสังข์ กำลังตน หุงข้าวหาปลาไว้ท่าแม่ ดูแล จัดแจง ทุกแห่งหน ช่วยขับไก่ป่าประสานจน สาละวนเล่นพลาง ไม่ห่างดู</w:t>
      </w:r>
    </w:p>
    <w:p>
      <w:pPr>
        <w:pStyle w:val="BodyText"/>
      </w:pPr>
      <w:r>
        <w:t xml:space="preserve">(คุณครูวาสนา) อันนี้ก็เป็นการแบ่งวรรคที่ครูบอมกับครูโอช่วยนักเรียนนะคะ นักเรียนก็สามารถฝึกซ้อมไปได้เรื่อย ๆ เลยค่ะ</w:t>
      </w:r>
    </w:p>
    <w:p>
      <w:pPr>
        <w:pStyle w:val="BodyText"/>
      </w:pPr>
      <w:r>
        <w:t xml:space="preserve">(คุณครูวาสนา) เมื่อนักเรียนทำกิจกรรมเสร็จแล้วนะคะ รบกวนคุณครูปลายทางช่วยประเมินการอ่านออกเสียงบทร้อยกรองของนักเรียนด้วยนะคะ อันนี้นะคะ ต่อไปเมื่อเราทำกิจกรรมจบแล้ว เราต้องทำอย่างไรคะครูโอ</w:t>
      </w:r>
    </w:p>
    <w:p>
      <w:pPr>
        <w:pStyle w:val="BodyText"/>
      </w:pPr>
      <w:r>
        <w:t xml:space="preserve">(คุณครูชลภักดิ์) ครับ ถ้าสังเกตนะครับ ถ้าครูโอกับครูบอมสอนเสร็จทำกิจกรรมเสร็จก็จะพานักเรียนสรุปการทำกิจกรรมและความรู้ เราจะมาสรุปบทเรียนด้วยกันนะคะ การอ่านออกเสียงบทร้อยกรองนะคะ วิธีแรกต้องอันนี้เป็นการทบทวนนะคะ อันนี้เป็นวิธีแรก คือ ศึกษาคำอ่านและคำศัพท์ยาก ที่อยู่ในบทร้อยกรอง จากนั้นอ่านให้ถูกต้องตามอักขรวิธี ข้อที่ 2 ล่ะคะครูโอ</w:t>
      </w:r>
    </w:p>
    <w:p>
      <w:pPr>
        <w:pStyle w:val="BodyText"/>
      </w:pPr>
      <w:r>
        <w:t xml:space="preserve">(คุณครูชลภักดิ์) ข้อที่ 2 นักเรียนจะต้องจังหวะวรรคตอนให้ถูกต้อง สังเกตนะครับ การอ่านออกเสียงบทร้อยกรองเมื่อสักครู่นี่ ครูเชื่นักเรียนปลายทางหลายคนนะ ได้แบ่งจังหวะวรรคตอนในการอ่าน แล้วก็ฝึกอ่านออกเสียงบทร้อยกรองที่แบ่ง ซึ่งก็เป็นสิ่งสำคัญนะครับ ในการเรียนเรื่องการอ่านออกเสียงบทร้อยกรองครับนักเรียน เป็นหลักการข้อที่ 3 คือ น้ำเสียงนะคะ ต้องไพเราะชัดเจน อันนี้มันต้องเป็นเรื่องของการฝึกฝนบ่อย ๆ บ่อย ๆ ใช่ไหมคะครูโอ</w:t>
      </w:r>
    </w:p>
    <w:p>
      <w:pPr>
        <w:pStyle w:val="BodyText"/>
      </w:pPr>
      <w:r>
        <w:t xml:space="preserve">(คุณครูชลภักดิ์) ใช่ครับครูบอม เรื่องของพรสวรรค์และพรแสวง บางคนนี่ มีน้ำเสียงที่ไพเราะ ซึ่งตรงนี้อาจจะได้เปรียบนะครับ ถ้าเกิดมีการฝึกำฝนบ่อย ๆ มีการปฏิบัติอย่างต่อเนื่อง ต่อเนื่องนี่ก็จะเรียกว่าพรแสวง นักเรียนครับ นักเรียนลองมองดูรอบ ๆ ห้องเรียนเราสิ เพื่อน ๆ คนไหน หรือเพื่อนกลุ่มไหนนะครับ ที่มีพรสวรรค์ คือ มีน้ำเสียงในการอ่านออกเสียงนี้ลองหาดูนะ ว่าเพื่อนของเราในห้องนะครับ คนไหนที่อ่านออกเสียงบทร้อยกรองได้ไพเราะ ลองให้เพื่อนมาอ่านให้ฟังหน้าชั้นเรียนก็ได้นะครับนักเรียน</w:t>
      </w:r>
    </w:p>
    <w:p>
      <w:pPr>
        <w:pStyle w:val="BodyText"/>
      </w:pPr>
      <w:r>
        <w:t xml:space="preserve">(คุณครูวาสนา) ต่อมานะคะ ถ้าเป็นนำเสียงและอารมณ์ นะคะ จะต้องเป็นไปตามบทประพันธ์นะคะ</w:t>
      </w:r>
    </w:p>
    <w:p>
      <w:pPr>
        <w:pStyle w:val="BodyText"/>
      </w:pPr>
      <w:r>
        <w:t xml:space="preserve">(คุณครูชลภักดิ์) ใช่แล้วครับ</w:t>
      </w:r>
    </w:p>
    <w:p>
      <w:pPr>
        <w:pStyle w:val="BodyText"/>
      </w:pPr>
      <w:r>
        <w:t xml:space="preserve">(คุณครูวาสนา) ถ้าเป็นบทโกรธนะคะ ต้องอ่านด้วยนำเสียงดุดัน ถ้าเป็นบทสัลลาปังคพิสัยหรือบทเศร้า มีอารมณ์ตามเนื้อเรื่องและเนื้อหาต่อไปนะคะ ก่อนที่เราจะจบบทเรียนในวันนี้มีคำถามทิ้งท้ายอีกเช่นเคยนะคะ มาดูกันเลย คำถามข้อแรกนะคะ การอ่านออกเสียงบทร้อยกรองมีคุณค่าอย่างไร นักเรียนจะปรับใช้ออกเสียงบทร้อยกรองนี่มีคุณค่าอย่างไร คุณครูโอช่วยอธิบายข้อนี้ได้ไหมครับ</w:t>
      </w:r>
    </w:p>
    <w:p>
      <w:pPr>
        <w:pStyle w:val="BodyText"/>
      </w:pPr>
      <w:r>
        <w:t xml:space="preserve">(คุณครูชลภักดิ์) นักเรียนครับ นักเรียนทราบไหมครับ ว่าการอ่านออกเสียงบทร้อยกรองนั้นถือว่าเป็นการส่งเสริมเอกลักษณ์ของความเป็นไทยในฐานะที่เราเป็นคนไทยนี่ เอกลักษณ์ในการเรียนภาษาไทย นั่นก็คือการอ่านออกเสียงบทร้อยกรอง เพราะบทร้อยกรองนะครับ ไม่ว่าจะเป็นโคลง ฉันท์ กาพย์ กลอน มันก็เป็นสิ่งที่มีตั้งแต่สมัยอยุธยา สุโขทัย อยุธยา, ธนบุรี, รัจนโกสินท ถึงปัจจุบันนี่ถือว่าประเทศไทยของเราโชคดีมาก ๆ เลยที่มีบทร้อยกรองและเราต้องอนุลักษณ์ความเป็นไทยในส่วนนี้ไว้นะครับ ครูบอมครับ</w:t>
      </w:r>
    </w:p>
    <w:p>
      <w:pPr>
        <w:pStyle w:val="BodyText"/>
      </w:pPr>
      <w:r>
        <w:t xml:space="preserve">(คุณครูวาสนา) สำหรับข้อที่ 2 นะคะ นักเรียนจะนำการอ่านนี้ ไปใช้อย่างไรนักเรียนลองค่อย ๆ คิดค่อย ๆ วิเคราะห์นะคะ แต่ถ้าเป็นตัวครูบอมเองนะคะ ครูบอมจะฝึกซ้อมบ่อย ๆ ครูบอมฝึกจนชำนาญแล้วครูบอมจะไปสอนเพื่อน เพราะการช่วยเพื่อนนี่ การช่วยเหลือ แบ่งปัน เป็นสิ่งที่ดี ในการเรียนเป็นสิ่งที่ดีไหมคะครูโอ</w:t>
      </w:r>
    </w:p>
    <w:p>
      <w:pPr>
        <w:pStyle w:val="BodyText"/>
      </w:pPr>
      <w:r>
        <w:t xml:space="preserve">(คุณครูชลภักดิ์) ดีมาก ๆ เลยครับ</w:t>
      </w:r>
    </w:p>
    <w:p>
      <w:pPr>
        <w:pStyle w:val="BodyText"/>
      </w:pPr>
      <w:r>
        <w:t xml:space="preserve">(คุณครูวาสนา) นะคะ นักเรียนจะต้องฝึกฝนบ่อย ๆ นะคะ เพราะการใฝ่รู้ใฝ่เรียนเป็นสิ่งที่นักเรียนพึงรู้ พึงปฏิบัตินั่นเอง บทเรียนต่อไปล่ะคะครูโอ เราจะเรียนบทเรียนอะไร</w:t>
      </w:r>
    </w:p>
    <w:p>
      <w:pPr>
        <w:pStyle w:val="BodyText"/>
      </w:pPr>
      <w:r>
        <w:t xml:space="preserve">(คุณครูชลภักดิ์) หลังจากที่นักเรียน… ที่จะเรียนเกี่ยวกับการจับใจความสำคัญเกี่ยวกับเรื่องที่อ่าน ซึ่งเรื่องที่อ่านในวันนี้ คือ เรื่อง สังข์ทอง ตอน นั่นเองครับ</w:t>
      </w:r>
    </w:p>
    <w:p>
      <w:pPr>
        <w:pStyle w:val="BodyText"/>
      </w:pPr>
      <w:r>
        <w:t xml:space="preserve">(คุณครูวาสนา) ถ้าอย่างนั้นหมายความว่าบทเรียนครั้งต่อไปเราจะอยู่ในหน่วยการเรียนรู้ที่ 2 นะคะ ก็มาดูสิ่งที่จะต้องเตรียมเลยนะคะนักเรียน สิ่งที่ต้องเตรียมลำดับที่ 1 นะคะ ใบความรู้ที่ 3 เรื่อง การอ่านจับใจความสำคัญจากเรื่องที่อ่าน ที่ 3 เรื่องการอ่านจับใจความสำคัญ เรื่อง สังข์ทอง ตอน กำเนิดพระสังข์ นะคะ และสิ่งสุดท้ายที่ขาดไม่ได้เลยในการเรียนวรรณคดีคืออะไรคะครูโอ</w:t>
      </w:r>
    </w:p>
    <w:p>
      <w:pPr>
        <w:pStyle w:val="BodyText"/>
      </w:pPr>
      <w:r>
        <w:t xml:space="preserve">(คุณครูชลภักดิ์) หนังสือเรียนวรรณคดีลำนำ นักเรียนสามารถดาวน์โหลด ใบงาน ใบความรู้ หรือเอกสารต่าง ๆ ที่เกี่ยวข้องกับการเรียนนะครับ ได้ที่ www.dltv.ac.th นะครับนักเรียน</w:t>
      </w:r>
    </w:p>
    <w:p>
      <w:pPr>
        <w:pStyle w:val="BodyText"/>
      </w:pPr>
      <w:r>
        <w:t xml:space="preserve">(คุณครูวาสนา) สำหรับครูบอมนะคะ ครูบอมอยากฝากนักเรียนว่าการเรียนของเราในวันนี้นะคะ ก็คือให้นักเรียนกลับไปอ่าน กลับไปฝึกฝนนะคะ ฝึกปฏิบัติบ่อย ๆ แล้วนักเรียนจะเกิดความชำนาญนะคะ และสามารถต่อยอดการเรียนรู้ได้ วันนี้ครูบอมและครูโอลาไปก่อ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ภาษาไทย ป. 5 หน่วยที่ 2) ๒ การอ่านออกเสียงบทร้อยกรอง เรื่อง สังข์ทอง ตอน กำเนิดพระสังข์ ๒๒ มิ.ย. ๖๔</dc:title>
  <dc:creator/>
  <cp:keywords/>
  <dcterms:created xsi:type="dcterms:W3CDTF">2021-11-29T05:33:31Z</dcterms:created>
  <dcterms:modified xsi:type="dcterms:W3CDTF">2021-11-29T05: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จิกายน 2564 เวลา 10.00 น.</vt:lpwstr>
  </property>
  <property fmtid="{D5CDD505-2E9C-101B-9397-08002B2CF9AE}" pid="3" name="subtitle">
    <vt:lpwstr/>
  </property>
</Properties>
</file>